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B80140A"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are methods which use a number of rounds, and which significantly reduce the hashing rate. This makes the hashing processes much slower and 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11E4CA6A" w:rsidR="00791B00" w:rsidRDefault="003E3474" w:rsidP="00010CCA">
      <w:pPr>
        <w:autoSpaceDE w:val="0"/>
        <w:autoSpaceDN w:val="0"/>
        <w:adjustRightInd w:val="0"/>
        <w:jc w:val="both"/>
      </w:pPr>
      <w:r>
        <w:t>Open up your Ubuntu instance</w:t>
      </w:r>
      <w:r w:rsidR="009E1F9C">
        <w:t xml:space="preserve"> within </w:t>
      </w:r>
      <w:proofErr w:type="gramStart"/>
      <w:r w:rsidR="009E1F9C">
        <w:t>vsoc.napier.ac.uk,</w:t>
      </w:r>
      <w:r>
        <w:t xml:space="preserve"> and</w:t>
      </w:r>
      <w:proofErr w:type="gramEnd"/>
      <w:r>
        <w:t xml:space="preserve"> conduct this lab.</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ook w:val="04A0" w:firstRow="1" w:lastRow="0" w:firstColumn="1" w:lastColumn="0" w:noHBand="0" w:noVBand="1"/>
      </w:tblPr>
      <w:tblGrid>
        <w:gridCol w:w="570"/>
        <w:gridCol w:w="5362"/>
        <w:gridCol w:w="4242"/>
      </w:tblGrid>
      <w:tr w:rsidR="002F0A3A" w:rsidRPr="00BE24E3" w14:paraId="68CA35AE" w14:textId="77777777" w:rsidTr="00FA51F9">
        <w:tc>
          <w:tcPr>
            <w:tcW w:w="570" w:type="dxa"/>
          </w:tcPr>
          <w:p w14:paraId="25061DDC" w14:textId="77777777" w:rsidR="002F0A3A" w:rsidRPr="00BE24E3" w:rsidRDefault="002F0A3A" w:rsidP="00791B00">
            <w:pPr>
              <w:rPr>
                <w:b/>
              </w:rPr>
            </w:pPr>
            <w:r>
              <w:rPr>
                <w:b/>
              </w:rPr>
              <w:t>No</w:t>
            </w:r>
          </w:p>
        </w:tc>
        <w:tc>
          <w:tcPr>
            <w:tcW w:w="5362" w:type="dxa"/>
          </w:tcPr>
          <w:p w14:paraId="76B441A8" w14:textId="77777777" w:rsidR="002F0A3A" w:rsidRPr="00BE24E3" w:rsidRDefault="002F0A3A" w:rsidP="00791B00">
            <w:pPr>
              <w:rPr>
                <w:b/>
              </w:rPr>
            </w:pPr>
            <w:r w:rsidRPr="00BE24E3">
              <w:rPr>
                <w:b/>
              </w:rPr>
              <w:t>Description</w:t>
            </w:r>
          </w:p>
        </w:tc>
        <w:tc>
          <w:tcPr>
            <w:tcW w:w="4242" w:type="dxa"/>
          </w:tcPr>
          <w:p w14:paraId="7C47C7D5" w14:textId="77777777" w:rsidR="002F0A3A" w:rsidRPr="00BE24E3" w:rsidRDefault="002F0A3A" w:rsidP="00791B00">
            <w:pPr>
              <w:rPr>
                <w:b/>
              </w:rPr>
            </w:pPr>
            <w:r w:rsidRPr="00BE24E3">
              <w:rPr>
                <w:b/>
              </w:rPr>
              <w:t>Result</w:t>
            </w:r>
          </w:p>
        </w:tc>
      </w:tr>
      <w:tr w:rsidR="002F0A3A" w14:paraId="6956B5BA" w14:textId="77777777" w:rsidTr="00FA51F9">
        <w:tc>
          <w:tcPr>
            <w:tcW w:w="570" w:type="dxa"/>
          </w:tcPr>
          <w:p w14:paraId="307A456E" w14:textId="5E67C21C" w:rsidR="002F0A3A" w:rsidRPr="005A6F37" w:rsidRDefault="00791B00" w:rsidP="00791B00">
            <w:pPr>
              <w:rPr>
                <w:b/>
              </w:rPr>
            </w:pPr>
            <w:r>
              <w:rPr>
                <w:b/>
              </w:rPr>
              <w:t>A.</w:t>
            </w:r>
            <w:r w:rsidR="002F0A3A">
              <w:rPr>
                <w:b/>
              </w:rPr>
              <w:t>1</w:t>
            </w:r>
          </w:p>
        </w:tc>
        <w:tc>
          <w:tcPr>
            <w:tcW w:w="5362"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4A5052" w:rsidP="00791B00">
            <w:pPr>
              <w:rPr>
                <w:rStyle w:val="Hyperlink"/>
                <w:rFonts w:ascii="Lucida Console" w:hAnsi="Lucida Console"/>
                <w:sz w:val="20"/>
                <w:szCs w:val="20"/>
                <w:lang w:eastAsia="en-US"/>
              </w:rPr>
            </w:pPr>
            <w:hyperlink r:id="rId8"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242"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FA51F9">
        <w:tc>
          <w:tcPr>
            <w:tcW w:w="570" w:type="dxa"/>
          </w:tcPr>
          <w:p w14:paraId="3E86A2F2" w14:textId="0A954EC4" w:rsidR="002F0A3A" w:rsidRDefault="00FA51F9" w:rsidP="00791B00">
            <w:pPr>
              <w:rPr>
                <w:b/>
              </w:rPr>
            </w:pPr>
            <w:r>
              <w:rPr>
                <w:b/>
              </w:rPr>
              <w:t>A.</w:t>
            </w:r>
            <w:r w:rsidR="002F0A3A">
              <w:rPr>
                <w:b/>
              </w:rPr>
              <w:t>2</w:t>
            </w:r>
          </w:p>
        </w:tc>
        <w:tc>
          <w:tcPr>
            <w:tcW w:w="5362"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242"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FA51F9">
        <w:tc>
          <w:tcPr>
            <w:tcW w:w="570" w:type="dxa"/>
          </w:tcPr>
          <w:p w14:paraId="0003B251" w14:textId="73B7EF35" w:rsidR="002F0A3A" w:rsidRPr="005A6F37" w:rsidRDefault="00FA51F9" w:rsidP="00791B00">
            <w:pPr>
              <w:rPr>
                <w:b/>
              </w:rPr>
            </w:pPr>
            <w:r>
              <w:rPr>
                <w:b/>
              </w:rPr>
              <w:t>A.</w:t>
            </w:r>
            <w:r w:rsidR="002F0A3A">
              <w:rPr>
                <w:b/>
              </w:rPr>
              <w:t>3</w:t>
            </w:r>
          </w:p>
        </w:tc>
        <w:tc>
          <w:tcPr>
            <w:tcW w:w="5362"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4A5052"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242" w:type="dxa"/>
          </w:tcPr>
          <w:p w14:paraId="6980A5AC" w14:textId="77777777" w:rsidR="002F0A3A" w:rsidRDefault="002F0A3A" w:rsidP="00791B00">
            <w:pPr>
              <w:rPr>
                <w:rStyle w:val="Hyperlink"/>
                <w:lang w:eastAsia="en-US"/>
              </w:rPr>
            </w:pPr>
            <w:r>
              <w:rPr>
                <w:rStyle w:val="Hyperlink"/>
                <w:lang w:eastAsia="en-US"/>
              </w:rPr>
              <w:lastRenderedPageBreak/>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lastRenderedPageBreak/>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FA51F9">
        <w:tc>
          <w:tcPr>
            <w:tcW w:w="570" w:type="dxa"/>
          </w:tcPr>
          <w:p w14:paraId="0A89E578" w14:textId="7E583B88" w:rsidR="002F0A3A" w:rsidRPr="005A6F37" w:rsidRDefault="00FA51F9" w:rsidP="00791B00">
            <w:pPr>
              <w:rPr>
                <w:b/>
              </w:rPr>
            </w:pPr>
            <w:r>
              <w:rPr>
                <w:b/>
              </w:rPr>
              <w:lastRenderedPageBreak/>
              <w:t>A.4</w:t>
            </w:r>
          </w:p>
        </w:tc>
        <w:tc>
          <w:tcPr>
            <w:tcW w:w="5362"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08A446E5" w14:textId="77777777" w:rsidR="002F0A3A" w:rsidRDefault="002F0A3A" w:rsidP="00791B00"/>
        </w:tc>
        <w:tc>
          <w:tcPr>
            <w:tcW w:w="4242"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01795E">
              <w:rPr>
                <w:rStyle w:val="Hyperlink"/>
                <w:noProof/>
                <w:lang w:eastAsia="en-US"/>
              </w:rPr>
              <w:t>password</w:t>
            </w:r>
            <w:r>
              <w:rPr>
                <w:rStyle w:val="Hyperlink"/>
                <w:lang w:eastAsia="en-US"/>
              </w:rPr>
              <w:t xml:space="preserve">, </w:t>
            </w:r>
            <w:r w:rsidRPr="0031104A">
              <w:rPr>
                <w:rStyle w:val="Hyperlink"/>
                <w:noProof/>
                <w:lang w:eastAsia="en-US"/>
              </w:rPr>
              <w:t>napier</w:t>
            </w:r>
            <w:r>
              <w:rPr>
                <w:rStyle w:val="Hyperlink"/>
                <w:lang w:eastAsia="en-US"/>
              </w:rPr>
              <w:t xml:space="preserve">, </w:t>
            </w:r>
            <w:r w:rsidRPr="0001795E">
              <w:rPr>
                <w:rStyle w:val="Hyperlink"/>
                <w:noProof/>
                <w:lang w:eastAsia="en-US"/>
              </w:rPr>
              <w:t>inkwell</w:t>
            </w:r>
            <w:r>
              <w:rPr>
                <w:rStyle w:val="Hyperlink"/>
                <w:lang w:eastAsia="en-US"/>
              </w:rPr>
              <w:t xml:space="preserve"> and Ankle123.</w:t>
            </w:r>
          </w:p>
          <w:p w14:paraId="42E0203F" w14:textId="77777777" w:rsidR="002F0A3A" w:rsidRDefault="002F0A3A" w:rsidP="00791B00">
            <w:r>
              <w:t xml:space="preserve">[Hint: </w:t>
            </w:r>
            <w:r w:rsidRPr="0031104A">
              <w:rPr>
                <w:noProof/>
              </w:rPr>
              <w:t>openssl</w:t>
            </w:r>
            <w:r>
              <w:t xml:space="preserve"> </w:t>
            </w:r>
            <w:r w:rsidRPr="0031104A">
              <w:rPr>
                <w:noProof/>
              </w:rPr>
              <w:t>passwd</w:t>
            </w:r>
            <w:r>
              <w:t xml:space="preserve"> -apr1 -salt </w:t>
            </w:r>
            <w:proofErr w:type="spellStart"/>
            <w:r>
              <w:t>ZaZS</w:t>
            </w:r>
            <w:proofErr w:type="spellEnd"/>
            <w:r>
              <w:t>/8TF</w:t>
            </w:r>
            <w:r w:rsidRPr="0089376F">
              <w:t xml:space="preserve"> </w:t>
            </w:r>
            <w:proofErr w:type="spellStart"/>
            <w:r w:rsidRPr="0089376F">
              <w:t>napier</w:t>
            </w:r>
            <w:proofErr w:type="spellEnd"/>
            <w: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FA51F9">
        <w:tc>
          <w:tcPr>
            <w:tcW w:w="570" w:type="dxa"/>
          </w:tcPr>
          <w:p w14:paraId="7B28A3B5" w14:textId="074ECE09" w:rsidR="002F0A3A" w:rsidRPr="005A6F37" w:rsidRDefault="00FA51F9" w:rsidP="00791B00">
            <w:pPr>
              <w:rPr>
                <w:b/>
              </w:rPr>
            </w:pPr>
            <w:r>
              <w:rPr>
                <w:b/>
              </w:rPr>
              <w:t>A.5</w:t>
            </w:r>
          </w:p>
        </w:tc>
        <w:tc>
          <w:tcPr>
            <w:tcW w:w="5362"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4A5052"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242" w:type="dxa"/>
          </w:tcPr>
          <w:p w14:paraId="6076706B" w14:textId="0D4D222C" w:rsidR="002F0A3A" w:rsidRDefault="002F0A3A" w:rsidP="00791B00">
            <w:r>
              <w:t>Which file(s) have been modified</w:t>
            </w:r>
            <w:r w:rsidR="0053048A">
              <w:t>?</w:t>
            </w:r>
          </w:p>
        </w:tc>
      </w:tr>
      <w:tr w:rsidR="002F0A3A" w14:paraId="1DB5B5EE" w14:textId="77777777" w:rsidTr="00FA51F9">
        <w:tc>
          <w:tcPr>
            <w:tcW w:w="570" w:type="dxa"/>
          </w:tcPr>
          <w:p w14:paraId="7E4D05DA" w14:textId="24A6A814" w:rsidR="002F0A3A" w:rsidRDefault="00FA51F9" w:rsidP="00791B00">
            <w:pPr>
              <w:rPr>
                <w:b/>
              </w:rPr>
            </w:pPr>
            <w:r>
              <w:rPr>
                <w:b/>
              </w:rPr>
              <w:t>A.6</w:t>
            </w:r>
          </w:p>
        </w:tc>
        <w:tc>
          <w:tcPr>
            <w:tcW w:w="5362"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4A5052"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5BC32E7A" w14:textId="77777777" w:rsidR="002F0A3A" w:rsidRDefault="002F0A3A" w:rsidP="00791B00">
            <w:pPr>
              <w:rPr>
                <w:rStyle w:val="Hyperlink"/>
                <w:lang w:eastAsia="en-US"/>
              </w:rPr>
            </w:pPr>
            <w:r>
              <w:rPr>
                <w:rStyle w:val="Hyperlink"/>
                <w:lang w:eastAsia="en-US"/>
              </w:rPr>
              <w:t>View the Postscript files using:</w:t>
            </w:r>
          </w:p>
          <w:p w14:paraId="69DAE798" w14:textId="77777777" w:rsidR="002F0A3A" w:rsidRDefault="002F0A3A" w:rsidP="00791B00">
            <w:pPr>
              <w:rPr>
                <w:rStyle w:val="Hyperlink"/>
                <w:lang w:eastAsia="en-US"/>
              </w:rPr>
            </w:pPr>
          </w:p>
          <w:p w14:paraId="1E57829D" w14:textId="77777777" w:rsidR="002F0A3A" w:rsidRDefault="004A5052" w:rsidP="00791B00">
            <w:pPr>
              <w:rPr>
                <w:rStyle w:val="Hyperlink"/>
                <w:rFonts w:ascii="Lucida Console" w:hAnsi="Lucida Console"/>
                <w:sz w:val="20"/>
                <w:szCs w:val="20"/>
                <w:lang w:eastAsia="en-US"/>
              </w:rPr>
            </w:pPr>
            <w:hyperlink r:id="rId12" w:history="1">
              <w:r w:rsidR="002F0A3A" w:rsidRPr="00FA51F9">
                <w:rPr>
                  <w:rStyle w:val="Hyperlink"/>
                  <w:rFonts w:ascii="Lucida Console" w:hAnsi="Lucida Console"/>
                  <w:sz w:val="20"/>
                  <w:szCs w:val="20"/>
                  <w:lang w:eastAsia="en-US"/>
                </w:rPr>
                <w:t>http://view.samurajdata.se/</w:t>
              </w:r>
            </w:hyperlink>
          </w:p>
          <w:p w14:paraId="0DF393EE" w14:textId="07C7FD92" w:rsidR="007D6400" w:rsidRPr="00FA51F9" w:rsidRDefault="007D6400" w:rsidP="00791B00">
            <w:pPr>
              <w:rPr>
                <w:rStyle w:val="Hyperlink"/>
                <w:rFonts w:ascii="Lucida Console" w:hAnsi="Lucida Console"/>
                <w:sz w:val="20"/>
                <w:szCs w:val="20"/>
                <w:lang w:eastAsia="en-US"/>
              </w:rPr>
            </w:pPr>
          </w:p>
        </w:tc>
        <w:tc>
          <w:tcPr>
            <w:tcW w:w="4242" w:type="dxa"/>
          </w:tcPr>
          <w:p w14:paraId="547EBF8A" w14:textId="77777777" w:rsidR="002F0A3A" w:rsidRDefault="002F0A3A" w:rsidP="00791B00">
            <w:r>
              <w:t>Outline what the letters contain:</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9640" w:type="dxa"/>
        <w:tblInd w:w="-289" w:type="dxa"/>
        <w:tblLook w:val="04A0" w:firstRow="1" w:lastRow="0" w:firstColumn="1" w:lastColumn="0" w:noHBand="0" w:noVBand="1"/>
      </w:tblPr>
      <w:tblGrid>
        <w:gridCol w:w="710"/>
        <w:gridCol w:w="4682"/>
        <w:gridCol w:w="4248"/>
      </w:tblGrid>
      <w:tr w:rsidR="002F0A3A" w:rsidRPr="00BE24E3" w14:paraId="58C9DE38" w14:textId="77777777" w:rsidTr="00FA51F9">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248" w:type="dxa"/>
          </w:tcPr>
          <w:p w14:paraId="022ECF0D" w14:textId="77777777" w:rsidR="002F0A3A" w:rsidRPr="00BE24E3" w:rsidRDefault="002F0A3A" w:rsidP="00791B00">
            <w:pPr>
              <w:rPr>
                <w:b/>
              </w:rPr>
            </w:pPr>
            <w:r w:rsidRPr="00BE24E3">
              <w:rPr>
                <w:b/>
              </w:rPr>
              <w:t>Result</w:t>
            </w:r>
          </w:p>
        </w:tc>
      </w:tr>
      <w:tr w:rsidR="00FD5385" w14:paraId="1146F286" w14:textId="77777777" w:rsidTr="00FA51F9">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248"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FA51F9">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248"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FA51F9">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248"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FA51F9">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248" w:type="dxa"/>
          </w:tcPr>
          <w:p w14:paraId="643F3B61" w14:textId="77777777" w:rsidR="00FD5385" w:rsidRPr="00E751B1" w:rsidRDefault="00FD5385" w:rsidP="00791B00">
            <w:pPr>
              <w:rPr>
                <w:rFonts w:ascii="Lucida Console" w:hAnsi="Lucida Console"/>
              </w:rPr>
            </w:pPr>
          </w:p>
        </w:tc>
      </w:tr>
      <w:tr w:rsidR="00FD5385" w14:paraId="798441BF" w14:textId="77777777" w:rsidTr="00FA51F9">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248"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lastRenderedPageBreak/>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1C09E7E7"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774F6F70" w14:textId="5EC1A633"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27AFFB9A" w14:textId="730856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 xml:space="preserve">On Kali,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 xml:space="preserve">On Kali,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 xml:space="preserve">On Kali,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77777777"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77777777"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proofErr w:type="gramStart"/>
      <w:r w:rsidRPr="009E70A5">
        <w:rPr>
          <w:lang w:val="en-US"/>
        </w:rPr>
        <w:t>example</w:t>
      </w:r>
      <w:proofErr w:type="gramEnd"/>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passwd</w:t>
      </w:r>
      <w:proofErr w:type="spellEnd"/>
      <w:r w:rsidRPr="007B074E">
        <w:rPr>
          <w:rStyle w:val="HTMLCode"/>
          <w:rFonts w:ascii="Lucida Console" w:eastAsiaTheme="majorEastAsia" w:hAnsi="Lucida Console"/>
        </w:rPr>
        <w:t xml:space="preserve">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proofErr w:type="spellStart"/>
            <w:r w:rsidRPr="00F951E9">
              <w:rPr>
                <w:noProof/>
              </w:rPr>
              <w:t>changeme</w:t>
            </w:r>
            <w:proofErr w:type="spellEnd"/>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w:t>
      </w:r>
      <w:proofErr w:type="spellStart"/>
      <w:r>
        <w:t>TrueCrypt</w:t>
      </w:r>
      <w:proofErr w:type="spellEnd"/>
      <w:r>
        <w:t xml:space="preserve">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 xml:space="preserve">used in WPA-2 and </w:t>
      </w:r>
      <w:proofErr w:type="spellStart"/>
      <w:r>
        <w:rPr>
          <w:lang w:val="en-US"/>
        </w:rPr>
        <w:t>TrueCrypt</w:t>
      </w:r>
      <w:proofErr w:type="spellEnd"/>
      <w:r>
        <w:rPr>
          <w:lang w:val="en-US"/>
        </w:rPr>
        <w: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3"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77777777" w:rsidR="008508AC" w:rsidRDefault="008508AC"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77777777" w:rsidR="008508AC" w:rsidRDefault="008508AC" w:rsidP="00791B00">
            <w:r>
              <w:t>“</w:t>
            </w:r>
            <w:r w:rsidRPr="00C10CC7">
              <w:rPr>
                <w:noProof/>
              </w:rPr>
              <w:t>password”</w:t>
            </w:r>
          </w:p>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2CE63542" w14:textId="47CE829B" w:rsidR="004701FD" w:rsidRDefault="004701FD" w:rsidP="004701FD">
      <w:pPr>
        <w:rPr>
          <w:lang w:val="en-US" w:eastAsia="en-US"/>
        </w:rPr>
      </w:pPr>
      <w:hyperlink r:id="rId15" w:history="1">
        <w:r w:rsidRPr="009B19D9">
          <w:rPr>
            <w:rStyle w:val="Hyperlink"/>
            <w:lang w:val="en-US" w:eastAsia="en-US"/>
          </w:rPr>
          <w:t>https://asecuritysite.com/encryption/js10</w:t>
        </w:r>
      </w:hyperlink>
    </w:p>
    <w:p w14:paraId="0002403B" w14:textId="58753F03" w:rsidR="004701FD" w:rsidRDefault="004701FD" w:rsidP="004701FD">
      <w:pPr>
        <w:rPr>
          <w:lang w:val="en-US" w:eastAsia="en-US"/>
        </w:rPr>
      </w:pPr>
    </w:p>
    <w:p w14:paraId="24FF339A" w14:textId="6D6B68CB" w:rsidR="004701FD" w:rsidRDefault="004701FD" w:rsidP="004701FD">
      <w:pPr>
        <w:rPr>
          <w:lang w:val="en-US" w:eastAsia="en-US"/>
        </w:rPr>
      </w:pPr>
    </w:p>
    <w:p w14:paraId="4CA02962" w14:textId="37607556" w:rsidR="004701FD" w:rsidRDefault="004701FD" w:rsidP="004701FD">
      <w:pPr>
        <w:rPr>
          <w:lang w:val="en-US" w:eastAsia="en-US"/>
        </w:rPr>
      </w:pPr>
    </w:p>
    <w:p w14:paraId="0A822AD4" w14:textId="77777777" w:rsidR="004701FD" w:rsidRPr="004701FD" w:rsidRDefault="004701FD" w:rsidP="004701FD">
      <w:pPr>
        <w:rPr>
          <w:lang w:val="en-US" w:eastAsia="en-US"/>
        </w:rPr>
      </w:pPr>
    </w:p>
    <w:p w14:paraId="087FD903" w14:textId="24FF7028" w:rsidR="008508AC" w:rsidRDefault="004701FD" w:rsidP="008508AC">
      <w:pPr>
        <w:pStyle w:val="Heading2"/>
        <w:numPr>
          <w:ilvl w:val="0"/>
          <w:numId w:val="0"/>
        </w:numPr>
        <w:ind w:left="900" w:hanging="900"/>
        <w:rPr>
          <w:lang w:val="en-US"/>
        </w:rPr>
      </w:pPr>
      <w:r>
        <w:rPr>
          <w:lang w:val="en-US"/>
        </w:rPr>
        <w:lastRenderedPageBreak/>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53EE2CB9"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6A28BC0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37C2300F"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FBA8F49"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317A33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CDD113A"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755E77A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4204F07"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6849CFB"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887101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00802F93"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1C8A83B5" w14:textId="77777777" w:rsidR="008508AC" w:rsidRPr="00165868" w:rsidRDefault="008508AC" w:rsidP="008508AC">
      <w:pPr>
        <w:rPr>
          <w:lang w:val="en-US" w:eastAsia="en-US"/>
        </w:rPr>
      </w:pPr>
    </w:p>
    <w:p w14:paraId="08EB7672" w14:textId="77777777" w:rsidR="008508AC" w:rsidRDefault="008508AC" w:rsidP="008508AC">
      <w:pPr>
        <w:rPr>
          <w:lang w:val="en-US" w:eastAsia="en-US"/>
        </w:rPr>
      </w:pPr>
      <w:r>
        <w:rPr>
          <w:lang w:val="en-US" w:eastAsia="en-US"/>
        </w:rPr>
        <w:t>Possible references:</w:t>
      </w:r>
    </w:p>
    <w:p w14:paraId="4C2BB606" w14:textId="77777777" w:rsidR="008508AC" w:rsidRDefault="008508AC" w:rsidP="008508AC">
      <w:pPr>
        <w:rPr>
          <w:lang w:val="en-US" w:eastAsia="en-US"/>
        </w:rPr>
      </w:pPr>
    </w:p>
    <w:p w14:paraId="43F2F060" w14:textId="77777777" w:rsidR="008508AC" w:rsidRPr="00165868" w:rsidRDefault="004A5052" w:rsidP="008508AC">
      <w:pPr>
        <w:pStyle w:val="ListParagraph"/>
        <w:numPr>
          <w:ilvl w:val="0"/>
          <w:numId w:val="18"/>
        </w:numPr>
        <w:rPr>
          <w:lang w:val="en-US"/>
        </w:rPr>
      </w:pPr>
      <w:hyperlink r:id="rId16" w:history="1">
        <w:r w:rsidR="008508AC" w:rsidRPr="00165868">
          <w:rPr>
            <w:rStyle w:val="Hyperlink"/>
            <w:lang w:val="en-US"/>
          </w:rPr>
          <w:t>https://www.linkedin.com/pulse/swimming-molases-days-salting-password-may-passing-william-buchanan</w:t>
        </w:r>
      </w:hyperlink>
    </w:p>
    <w:p w14:paraId="458CE703" w14:textId="095FDDA8" w:rsidR="008508AC" w:rsidRPr="00FF05B6" w:rsidRDefault="004A5052" w:rsidP="008508AC">
      <w:pPr>
        <w:pStyle w:val="ListParagraph"/>
        <w:numPr>
          <w:ilvl w:val="0"/>
          <w:numId w:val="18"/>
        </w:numPr>
        <w:rPr>
          <w:lang w:val="en-US"/>
        </w:rPr>
      </w:pPr>
      <w:hyperlink r:id="rId17" w:history="1">
        <w:r w:rsidR="008508AC" w:rsidRPr="00165868">
          <w:rPr>
            <w:rStyle w:val="Hyperlink"/>
            <w:lang w:val="en-US"/>
          </w:rPr>
          <w:t>https://www.linkedin.com/pulse/when-slow-good-great-slowcoach-bcrypt-william-buchanan</w:t>
        </w:r>
      </w:hyperlink>
      <w:r w:rsidR="008508AC" w:rsidRPr="00165868">
        <w:rPr>
          <w:lang w:val="en-US"/>
        </w:rPr>
        <w:t xml:space="preserve"> </w:t>
      </w: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1232E9">
        <w:tc>
          <w:tcPr>
            <w:tcW w:w="715" w:type="dxa"/>
            <w:shd w:val="clear" w:color="auto" w:fill="F2F2F2" w:themeFill="background1" w:themeFillShade="F2"/>
          </w:tcPr>
          <w:p w14:paraId="56280F82" w14:textId="77777777" w:rsidR="00FF05B6" w:rsidRPr="00BE24E3" w:rsidRDefault="00FF05B6" w:rsidP="001232E9">
            <w:pPr>
              <w:rPr>
                <w:b/>
              </w:rPr>
            </w:pPr>
            <w:r>
              <w:rPr>
                <w:b/>
              </w:rPr>
              <w:t>No</w:t>
            </w:r>
          </w:p>
        </w:tc>
        <w:tc>
          <w:tcPr>
            <w:tcW w:w="4590" w:type="dxa"/>
            <w:shd w:val="clear" w:color="auto" w:fill="F2F2F2" w:themeFill="background1" w:themeFillShade="F2"/>
          </w:tcPr>
          <w:p w14:paraId="59E7DF5E" w14:textId="77777777" w:rsidR="00FF05B6" w:rsidRPr="00BE24E3" w:rsidRDefault="00FF05B6" w:rsidP="001232E9">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1232E9">
            <w:pPr>
              <w:rPr>
                <w:b/>
              </w:rPr>
            </w:pPr>
            <w:r w:rsidRPr="00BE24E3">
              <w:rPr>
                <w:b/>
              </w:rPr>
              <w:t>Result</w:t>
            </w:r>
          </w:p>
        </w:tc>
      </w:tr>
      <w:tr w:rsidR="00FF05B6" w14:paraId="193A8A8C" w14:textId="77777777" w:rsidTr="001232E9">
        <w:tc>
          <w:tcPr>
            <w:tcW w:w="715" w:type="dxa"/>
            <w:shd w:val="clear" w:color="auto" w:fill="F2F2F2" w:themeFill="background1" w:themeFillShade="F2"/>
          </w:tcPr>
          <w:p w14:paraId="5FB9DAFE" w14:textId="72104099" w:rsidR="00FF05B6" w:rsidRPr="005A6F37" w:rsidRDefault="004701FD" w:rsidP="001232E9">
            <w:pPr>
              <w:rPr>
                <w:b/>
              </w:rPr>
            </w:pPr>
            <w:r>
              <w:rPr>
                <w:b/>
              </w:rPr>
              <w:t>L</w:t>
            </w:r>
            <w:r w:rsidR="00FF05B6">
              <w:rPr>
                <w:b/>
              </w:rPr>
              <w:t>.1</w:t>
            </w:r>
          </w:p>
        </w:tc>
        <w:tc>
          <w:tcPr>
            <w:tcW w:w="4590" w:type="dxa"/>
          </w:tcPr>
          <w:p w14:paraId="78131F55" w14:textId="77777777" w:rsidR="00FF05B6" w:rsidRDefault="00FF05B6" w:rsidP="001232E9">
            <w:r>
              <w:t>In the code, what does the modifier of “</w:t>
            </w:r>
            <w:r>
              <w:rPr>
                <w:rFonts w:ascii="Lucida Console" w:hAnsi="Lucida Console"/>
                <w:sz w:val="18"/>
                <w:szCs w:val="18"/>
              </w:rPr>
              <w:t>[:22]</w:t>
            </w:r>
            <w:r>
              <w:t>” do?</w:t>
            </w:r>
          </w:p>
          <w:p w14:paraId="10A5F0A6" w14:textId="77777777" w:rsidR="00FF05B6" w:rsidRDefault="00FF05B6" w:rsidP="001232E9"/>
          <w:p w14:paraId="490DD204" w14:textId="77777777" w:rsidR="00FF05B6" w:rsidRDefault="00FF05B6" w:rsidP="001232E9"/>
          <w:p w14:paraId="323EC8C2" w14:textId="77777777" w:rsidR="00FF05B6" w:rsidRDefault="00FF05B6" w:rsidP="001232E9">
            <w:r>
              <w:t>In running the methods, which of them take the longest time to compute?</w:t>
            </w:r>
          </w:p>
          <w:p w14:paraId="2DA88422" w14:textId="77777777" w:rsidR="00FF05B6" w:rsidRDefault="00FF05B6" w:rsidP="001232E9"/>
          <w:p w14:paraId="34E1D508" w14:textId="77777777" w:rsidR="00FF05B6" w:rsidRDefault="00FF05B6" w:rsidP="001232E9"/>
          <w:p w14:paraId="56B67516" w14:textId="77777777" w:rsidR="00FF05B6" w:rsidRDefault="00FF05B6" w:rsidP="001232E9"/>
          <w:p w14:paraId="30B6BD63" w14:textId="77777777" w:rsidR="00FF05B6" w:rsidRDefault="00FF05B6" w:rsidP="001232E9">
            <w:r>
              <w:t>Of the methods used, outline how you would identify some of the methods. For APR1 has an identifier of $</w:t>
            </w:r>
            <w:r w:rsidRPr="00165868">
              <w:t>apr1</w:t>
            </w:r>
            <w:r>
              <w:t>$.</w:t>
            </w:r>
          </w:p>
          <w:p w14:paraId="6D8C441F" w14:textId="77777777" w:rsidR="00FF05B6" w:rsidRDefault="00FF05B6" w:rsidP="001232E9"/>
          <w:p w14:paraId="391E4C34" w14:textId="77777777" w:rsidR="00FF05B6" w:rsidRDefault="00FF05B6" w:rsidP="001232E9"/>
          <w:p w14:paraId="5A5E32F1" w14:textId="77777777" w:rsidR="00FF05B6" w:rsidRDefault="00FF05B6" w:rsidP="001232E9"/>
          <w:p w14:paraId="6AD52F66" w14:textId="77777777" w:rsidR="00FF05B6" w:rsidRDefault="00FF05B6" w:rsidP="001232E9"/>
          <w:p w14:paraId="0F8852D2" w14:textId="77777777" w:rsidR="00FF05B6" w:rsidRDefault="00FF05B6" w:rsidP="001232E9"/>
          <w:p w14:paraId="7BDDF204" w14:textId="77777777" w:rsidR="00FF05B6" w:rsidRDefault="00FF05B6" w:rsidP="001232E9"/>
          <w:p w14:paraId="0C9A7858" w14:textId="77777777" w:rsidR="00FF05B6" w:rsidRDefault="00FF05B6" w:rsidP="001232E9"/>
          <w:p w14:paraId="1D07893C" w14:textId="77777777" w:rsidR="00FF05B6" w:rsidRDefault="00FF05B6" w:rsidP="001232E9"/>
          <w:p w14:paraId="45287E4A" w14:textId="77777777" w:rsidR="00FF05B6" w:rsidRDefault="00FF05B6" w:rsidP="001232E9"/>
          <w:p w14:paraId="3D81BF44" w14:textId="77777777" w:rsidR="00FF05B6" w:rsidRDefault="00FF05B6" w:rsidP="001232E9"/>
          <w:p w14:paraId="35935A23" w14:textId="77777777" w:rsidR="00FF05B6" w:rsidRDefault="00FF05B6" w:rsidP="001232E9"/>
          <w:p w14:paraId="70F5C0A9" w14:textId="77777777" w:rsidR="00FF05B6" w:rsidRDefault="00FF05B6" w:rsidP="001232E9"/>
          <w:p w14:paraId="1EED0C55" w14:textId="77777777" w:rsidR="00FF05B6" w:rsidRDefault="00FF05B6" w:rsidP="001232E9"/>
          <w:p w14:paraId="06FED2F4" w14:textId="77777777" w:rsidR="00FF05B6" w:rsidRDefault="00FF05B6" w:rsidP="001232E9"/>
          <w:p w14:paraId="78EF8559" w14:textId="77777777" w:rsidR="00FF05B6" w:rsidRDefault="00FF05B6" w:rsidP="001232E9"/>
          <w:p w14:paraId="17DB95B4" w14:textId="77777777" w:rsidR="00FF05B6" w:rsidRDefault="00FF05B6" w:rsidP="001232E9"/>
          <w:p w14:paraId="5E0AE34B" w14:textId="77777777" w:rsidR="00FF05B6" w:rsidRDefault="00FF05B6" w:rsidP="001232E9"/>
          <w:p w14:paraId="62BEAA55" w14:textId="77777777" w:rsidR="00FF05B6" w:rsidRDefault="00FF05B6" w:rsidP="001232E9"/>
        </w:tc>
        <w:tc>
          <w:tcPr>
            <w:tcW w:w="3711" w:type="dxa"/>
          </w:tcPr>
          <w:p w14:paraId="479962E8" w14:textId="77777777" w:rsidR="00FF05B6" w:rsidRDefault="00FF05B6" w:rsidP="001232E9"/>
          <w:p w14:paraId="62744AED" w14:textId="77777777" w:rsidR="00FF05B6" w:rsidRDefault="00FF05B6" w:rsidP="001232E9"/>
          <w:p w14:paraId="226B4E7A" w14:textId="77777777" w:rsidR="00FF05B6" w:rsidRDefault="00FF05B6" w:rsidP="001232E9"/>
          <w:p w14:paraId="09AE52C6" w14:textId="77777777" w:rsidR="00FF05B6" w:rsidRDefault="00FF05B6" w:rsidP="001232E9"/>
          <w:p w14:paraId="7FAA2F19" w14:textId="77777777" w:rsidR="00FF05B6" w:rsidRDefault="00FF05B6" w:rsidP="001232E9"/>
          <w:p w14:paraId="3EDDC2A0" w14:textId="77777777" w:rsidR="00FF05B6" w:rsidRDefault="00FF05B6" w:rsidP="001232E9"/>
          <w:p w14:paraId="5C80475E" w14:textId="77777777" w:rsidR="00FF05B6" w:rsidRDefault="00FF05B6" w:rsidP="001232E9"/>
          <w:p w14:paraId="403ED9C9" w14:textId="77777777" w:rsidR="00FF05B6" w:rsidRDefault="00FF05B6" w:rsidP="001232E9"/>
          <w:p w14:paraId="4635B86E" w14:textId="77777777" w:rsidR="00FF05B6" w:rsidRDefault="00FF05B6" w:rsidP="001232E9"/>
          <w:p w14:paraId="15F12795" w14:textId="77777777" w:rsidR="00FF05B6" w:rsidRDefault="00FF05B6" w:rsidP="001232E9"/>
          <w:p w14:paraId="5F884DE0" w14:textId="77777777" w:rsidR="00FF05B6" w:rsidRDefault="00FF05B6" w:rsidP="001232E9"/>
          <w:p w14:paraId="0B2086E9" w14:textId="77777777" w:rsidR="00FF05B6" w:rsidRDefault="00FF05B6" w:rsidP="001232E9"/>
          <w:p w14:paraId="79E447C5" w14:textId="77777777" w:rsidR="00FF05B6" w:rsidRDefault="00FF05B6" w:rsidP="001232E9"/>
          <w:p w14:paraId="45A25A6F" w14:textId="77777777" w:rsidR="00FF05B6" w:rsidRDefault="00FF05B6" w:rsidP="001232E9"/>
          <w:p w14:paraId="0074368F" w14:textId="77777777" w:rsidR="00FF05B6" w:rsidRDefault="00FF05B6" w:rsidP="001232E9"/>
          <w:p w14:paraId="055DC473" w14:textId="77777777" w:rsidR="00FF05B6" w:rsidRDefault="00FF05B6" w:rsidP="001232E9"/>
          <w:p w14:paraId="7946219A" w14:textId="77777777" w:rsidR="00FF05B6" w:rsidRDefault="00FF05B6" w:rsidP="001232E9"/>
          <w:p w14:paraId="128414A1" w14:textId="77777777" w:rsidR="00FF05B6" w:rsidRDefault="00FF05B6" w:rsidP="001232E9"/>
          <w:p w14:paraId="70182C7E" w14:textId="77777777" w:rsidR="00FF05B6" w:rsidRDefault="00FF05B6" w:rsidP="001232E9"/>
          <w:p w14:paraId="6A6FCCF7" w14:textId="77777777" w:rsidR="00FF05B6" w:rsidRDefault="00FF05B6" w:rsidP="001232E9"/>
          <w:p w14:paraId="5E170ED9" w14:textId="77777777" w:rsidR="00FF05B6" w:rsidRDefault="00FF05B6" w:rsidP="001232E9"/>
          <w:p w14:paraId="35A182FC" w14:textId="77777777" w:rsidR="00FF05B6" w:rsidRDefault="00FF05B6" w:rsidP="001232E9"/>
          <w:p w14:paraId="102AC375" w14:textId="77777777" w:rsidR="00FF05B6" w:rsidRDefault="00FF05B6" w:rsidP="001232E9"/>
          <w:p w14:paraId="53992509" w14:textId="77777777" w:rsidR="00FF05B6" w:rsidRDefault="00FF05B6" w:rsidP="001232E9"/>
          <w:p w14:paraId="352EB9B0" w14:textId="77777777" w:rsidR="00FF05B6" w:rsidRDefault="00FF05B6" w:rsidP="001232E9"/>
          <w:p w14:paraId="5C967299" w14:textId="77777777" w:rsidR="00FF05B6" w:rsidRDefault="00FF05B6" w:rsidP="001232E9"/>
          <w:p w14:paraId="12B7335F" w14:textId="77777777" w:rsidR="00FF05B6" w:rsidRDefault="00FF05B6" w:rsidP="001232E9"/>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025ED118" w14:textId="77777777" w:rsidR="00FD5385" w:rsidRDefault="00FD5385" w:rsidP="00554ED0">
      <w:pP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bookmarkStart w:id="0" w:name="_GoBack"/>
      <w:bookmarkEnd w:id="0"/>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5DFF0C" w14:textId="77777777" w:rsidR="004A5052" w:rsidRDefault="004A5052" w:rsidP="00A84C9E">
      <w:r>
        <w:separator/>
      </w:r>
    </w:p>
  </w:endnote>
  <w:endnote w:type="continuationSeparator" w:id="0">
    <w:p w14:paraId="3A047EC4" w14:textId="77777777" w:rsidR="004A5052" w:rsidRDefault="004A505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91B00" w:rsidRDefault="00791B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91B00" w:rsidRDefault="0079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454C4" w14:textId="77777777" w:rsidR="004A5052" w:rsidRDefault="004A5052" w:rsidP="00A84C9E">
      <w:r>
        <w:separator/>
      </w:r>
    </w:p>
  </w:footnote>
  <w:footnote w:type="continuationSeparator" w:id="0">
    <w:p w14:paraId="0F053760" w14:textId="77777777" w:rsidR="004A5052" w:rsidRDefault="004A505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0770"/>
    <w:rsid w:val="00093734"/>
    <w:rsid w:val="000A34FD"/>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83630"/>
    <w:rsid w:val="00986623"/>
    <w:rsid w:val="00990A9F"/>
    <w:rsid w:val="009A35EE"/>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md5" TargetMode="External"/><Relationship Id="rId13" Type="http://schemas.openxmlformats.org/officeDocument/2006/relationships/hyperlink" Target="http://www.asecuritysite.com/encryption/PBKDF2"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iew.samurajdata.se/" TargetMode="External"/><Relationship Id="rId17" Type="http://schemas.openxmlformats.org/officeDocument/2006/relationships/hyperlink" Target="https://www.linkedin.com/pulse/when-slow-good-great-slowcoach-bcrypt-william-buchanan" TargetMode="External"/><Relationship Id="rId2" Type="http://schemas.openxmlformats.org/officeDocument/2006/relationships/numbering" Target="numbering.xml"/><Relationship Id="rId16" Type="http://schemas.openxmlformats.org/officeDocument/2006/relationships/hyperlink" Target="https://www.linkedin.com/pulse/swimming-molases-days-salting-password-may-passing-william-buchana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letters.zip" TargetMode="External"/><Relationship Id="rId5" Type="http://schemas.openxmlformats.org/officeDocument/2006/relationships/webSettings" Target="webSettings.xml"/><Relationship Id="rId15" Type="http://schemas.openxmlformats.org/officeDocument/2006/relationships/hyperlink" Target="https://asecuritysite.com/encryption/js10" TargetMode="External"/><Relationship Id="rId10" Type="http://schemas.openxmlformats.org/officeDocument/2006/relationships/hyperlink" Target="http://asecuritysite.com/files02.zi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B31324-4155-2446-9719-67AEEDA0E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3592</Words>
  <Characters>2047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1-13T15:05:00Z</cp:lastPrinted>
  <dcterms:created xsi:type="dcterms:W3CDTF">2019-01-13T15:05:00Z</dcterms:created>
  <dcterms:modified xsi:type="dcterms:W3CDTF">2019-01-31T14:44:00Z</dcterms:modified>
</cp:coreProperties>
</file>